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6-19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a12f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7e31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6-19T02:48:01Z</dcterms:created>
  <dcterms:modified xsi:type="dcterms:W3CDTF">2020-06-19T02:48:01Z</dcterms:modified>
</cp:coreProperties>
</file>